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hint="eastAsia" w:ascii="仿宋_GB2312" w:eastAsia="仿宋_GB2312"/>
          <w:sz w:val="32"/>
          <w:szCs w:val="32"/>
          <w:lang w:val="en-US" w:eastAsia="zh-CN"/>
        </w:rPr>
      </w:pPr>
      <w:r>
        <w:rPr>
          <w:rFonts w:hint="eastAsia" w:ascii="仿宋_GB2312" w:eastAsia="仿宋_GB2312"/>
          <w:sz w:val="32"/>
          <w:szCs w:val="32"/>
        </w:rPr>
        <w:t>附件</w:t>
      </w:r>
      <w:r>
        <w:rPr>
          <w:rFonts w:hint="eastAsia" w:ascii="仿宋_GB2312" w:eastAsia="仿宋_GB2312"/>
          <w:sz w:val="32"/>
          <w:szCs w:val="32"/>
          <w:lang w:val="en-US" w:eastAsia="zh-CN"/>
        </w:rPr>
        <w:t>1</w:t>
      </w:r>
      <w:r>
        <w:rPr>
          <w:rFonts w:hint="eastAsia" w:ascii="仿宋_GB2312" w:eastAsia="仿宋_GB2312"/>
          <w:sz w:val="32"/>
          <w:szCs w:val="32"/>
        </w:rPr>
        <w:t>：</w:t>
      </w:r>
    </w:p>
    <w:tbl>
      <w:tblPr>
        <w:tblStyle w:val="4"/>
        <w:tblW w:w="10683" w:type="dxa"/>
        <w:tblInd w:w="91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69"/>
        <w:gridCol w:w="9314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0683" w:type="dxa"/>
            <w:gridSpan w:val="2"/>
            <w:tcBorders>
              <w:top w:val="single" w:color="000000" w:sz="4" w:space="0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eastAsia" w:ascii="宋体" w:hAnsi="宋体" w:eastAsia="宋体" w:cs="宋体"/>
                <w:b/>
                <w:bCs/>
                <w:i w:val="0"/>
                <w:iCs w:val="0"/>
                <w:color w:val="000000"/>
                <w:kern w:val="0"/>
                <w:sz w:val="24"/>
                <w:szCs w:val="24"/>
                <w:u w:val="single"/>
                <w:lang w:val="en-US" w:eastAsia="zh-CN" w:bidi="ar"/>
              </w:rPr>
            </w:pPr>
            <w:r>
              <w:rPr>
                <w:rFonts w:hint="eastAsia" w:ascii="楷体_GB2312" w:hAnsi="楷体_GB2312" w:eastAsia="楷体_GB2312" w:cs="楷体_GB2312"/>
                <w:b/>
                <w:bCs/>
                <w:sz w:val="28"/>
                <w:szCs w:val="28"/>
                <w:lang w:val="en-US" w:eastAsia="zh-CN"/>
              </w:rPr>
              <w:t>仪器名称：全自动氨基酸分析仪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369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00" w:lineRule="exact"/>
              <w:jc w:val="center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b/>
                <w:bCs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主要技术参数</w:t>
            </w:r>
          </w:p>
        </w:tc>
        <w:tc>
          <w:tcPr>
            <w:tcW w:w="9314" w:type="dxa"/>
            <w:tcBorders>
              <w:top w:val="single" w:color="000000" w:sz="4" w:space="0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00" w:lineRule="exact"/>
              <w:jc w:val="left"/>
              <w:textAlignment w:val="center"/>
              <w:rPr>
                <w:rFonts w:hint="eastAsia" w:ascii="宋体" w:hAnsi="宋体" w:eastAsia="宋体" w:cs="宋体"/>
                <w:b w:val="0"/>
                <w:bCs w:val="0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b w:val="0"/>
                <w:bCs w:val="0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t>▲泵系统</w:t>
            </w:r>
          </w:p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00" w:lineRule="exact"/>
              <w:jc w:val="left"/>
              <w:textAlignment w:val="center"/>
              <w:rPr>
                <w:rFonts w:hint="eastAsia" w:ascii="宋体" w:hAnsi="宋体" w:eastAsia="宋体" w:cs="宋体"/>
                <w:b w:val="0"/>
                <w:bCs w:val="0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b w:val="0"/>
                <w:bCs w:val="0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t>1、泵1和泵2：四元梯度泵</w:t>
            </w:r>
          </w:p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00" w:lineRule="exact"/>
              <w:jc w:val="left"/>
              <w:textAlignment w:val="center"/>
              <w:rPr>
                <w:rFonts w:hint="eastAsia" w:ascii="宋体" w:hAnsi="宋体" w:eastAsia="宋体" w:cs="宋体"/>
                <w:b w:val="0"/>
                <w:bCs w:val="0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b w:val="0"/>
                <w:bCs w:val="0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t>2 、输液原理：串联式双柱塞往复泵，自动脉冲抑制</w:t>
            </w:r>
          </w:p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00" w:lineRule="exact"/>
              <w:jc w:val="left"/>
              <w:textAlignment w:val="center"/>
              <w:rPr>
                <w:rFonts w:hint="eastAsia" w:ascii="宋体" w:hAnsi="宋体" w:eastAsia="宋体" w:cs="宋体"/>
                <w:b w:val="0"/>
                <w:bCs w:val="0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b w:val="0"/>
                <w:bCs w:val="0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t>3 、脉冲抑制方式：高速反馈，实时控制</w:t>
            </w:r>
          </w:p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00" w:lineRule="exact"/>
              <w:jc w:val="left"/>
              <w:textAlignment w:val="center"/>
              <w:rPr>
                <w:rFonts w:hint="eastAsia" w:ascii="宋体" w:hAnsi="宋体" w:eastAsia="宋体" w:cs="宋体"/>
                <w:b w:val="0"/>
                <w:bCs w:val="0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b w:val="0"/>
                <w:bCs w:val="0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t>4 、梯度模式：独特高频模式HFM，可实现优越梯度精度和保留时间重现性</w:t>
            </w:r>
          </w:p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00" w:lineRule="exact"/>
              <w:jc w:val="left"/>
              <w:textAlignment w:val="center"/>
              <w:rPr>
                <w:rFonts w:hint="eastAsia" w:ascii="宋体" w:hAnsi="宋体" w:eastAsia="宋体" w:cs="宋体"/>
                <w:b w:val="0"/>
                <w:bCs w:val="0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b w:val="0"/>
                <w:bCs w:val="0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t>5 、流速范围：0.001-9.999mL/min，增量0.001mL/min</w:t>
            </w:r>
          </w:p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00" w:lineRule="exact"/>
              <w:jc w:val="left"/>
              <w:textAlignment w:val="center"/>
              <w:rPr>
                <w:rFonts w:hint="eastAsia" w:ascii="宋体" w:hAnsi="宋体" w:eastAsia="宋体" w:cs="宋体"/>
                <w:b w:val="0"/>
                <w:bCs w:val="0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b w:val="0"/>
                <w:bCs w:val="0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t>6 、流速稳定性：＜0.05%RSD，不随反压变化而变化</w:t>
            </w:r>
          </w:p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00" w:lineRule="exact"/>
              <w:jc w:val="left"/>
              <w:textAlignment w:val="center"/>
              <w:rPr>
                <w:rFonts w:hint="eastAsia" w:ascii="宋体" w:hAnsi="宋体" w:eastAsia="宋体" w:cs="宋体"/>
                <w:b w:val="0"/>
                <w:bCs w:val="0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b w:val="0"/>
                <w:bCs w:val="0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t>7 、最大输液压力：9000psi（62MPa）（须提供官网或彩页等证明材料）</w:t>
            </w:r>
          </w:p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00" w:lineRule="exact"/>
              <w:jc w:val="left"/>
              <w:textAlignment w:val="center"/>
              <w:rPr>
                <w:rFonts w:hint="eastAsia" w:ascii="宋体" w:hAnsi="宋体" w:eastAsia="宋体" w:cs="宋体"/>
                <w:b w:val="0"/>
                <w:bCs w:val="0"/>
                <w:i w:val="0"/>
                <w:iCs w:val="0"/>
                <w:color w:val="000000"/>
                <w:sz w:val="18"/>
                <w:szCs w:val="18"/>
                <w:u w:val="none"/>
              </w:rPr>
            </w:pPr>
            <w:r>
              <w:rPr>
                <w:rFonts w:hint="eastAsia" w:ascii="宋体" w:hAnsi="宋体" w:eastAsia="宋体" w:cs="宋体"/>
                <w:b w:val="0"/>
                <w:bCs w:val="0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t>8 、在线脱气机： 泵1配有独立全通道脱气机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369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00" w:lineRule="exact"/>
              <w:jc w:val="center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</w:pPr>
          </w:p>
        </w:tc>
        <w:tc>
          <w:tcPr>
            <w:tcW w:w="9314" w:type="dxa"/>
            <w:tcBorders>
              <w:top w:val="single" w:color="000000" w:sz="4" w:space="0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kern w:val="2"/>
                <w:sz w:val="18"/>
                <w:szCs w:val="18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t>自动进样器</w:t>
            </w: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br w:type="textWrapping"/>
            </w: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t>1、样品容量：两个标准48位</w:t>
            </w: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br w:type="textWrapping"/>
            </w: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t>2、进样重复性：满环进样：RSD≤0.3%部分进样：RSD≤0.5%微升携带进样：RSD≤1%</w:t>
            </w: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br w:type="textWrapping"/>
            </w: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t>3、交叉污染：＜0.005%</w:t>
            </w: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br w:type="textWrapping"/>
            </w: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t>4、线性：0.9999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369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00" w:lineRule="exact"/>
              <w:jc w:val="center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</w:pPr>
          </w:p>
        </w:tc>
        <w:tc>
          <w:tcPr>
            <w:tcW w:w="9314" w:type="dxa"/>
            <w:tcBorders>
              <w:top w:val="single" w:color="000000" w:sz="4" w:space="0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kern w:val="2"/>
                <w:sz w:val="18"/>
                <w:szCs w:val="18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t xml:space="preserve">柱温箱： </w:t>
            </w: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br w:type="textWrapping"/>
            </w: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t>1、控温方式：帕尔帖加热/冷却模块，有预热功能</w:t>
            </w: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br w:type="textWrapping"/>
            </w: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t>2、温度设置范围：1-85℃（1℃步进）</w:t>
            </w: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br w:type="textWrapping"/>
            </w: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t>3、色谱柱容量：最多6根，100cm×6 或 30cm×3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369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00" w:lineRule="exact"/>
              <w:jc w:val="center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</w:pPr>
          </w:p>
        </w:tc>
        <w:tc>
          <w:tcPr>
            <w:tcW w:w="9314" w:type="dxa"/>
            <w:tcBorders>
              <w:top w:val="single" w:color="000000" w:sz="4" w:space="0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kern w:val="2"/>
                <w:sz w:val="18"/>
                <w:szCs w:val="18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t xml:space="preserve">▲检测器： </w:t>
            </w: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br w:type="textWrapping"/>
            </w: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t>1、分光系统：光栅</w:t>
            </w: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br w:type="textWrapping"/>
            </w: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t>2、波长范围：190～800nm的全波长检测，扩展性高（须提供官网或彩页等证明材料）</w:t>
            </w: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br w:type="textWrapping"/>
            </w: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t>3、具备波长时间程序功能，可以实现双波长570nm和440nm同时检测检测（须提供官网或彩页等证明材料）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369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00" w:lineRule="exact"/>
              <w:jc w:val="center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</w:pPr>
          </w:p>
        </w:tc>
        <w:tc>
          <w:tcPr>
            <w:tcW w:w="9314" w:type="dxa"/>
            <w:tcBorders>
              <w:top w:val="single" w:color="000000" w:sz="4" w:space="0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kern w:val="2"/>
                <w:sz w:val="18"/>
                <w:szCs w:val="18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t xml:space="preserve"> 在线衍生装置： </w:t>
            </w: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br w:type="textWrapping"/>
            </w: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t>1、温度设置范围：50~150℃</w:t>
            </w: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br w:type="textWrapping"/>
            </w: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t>2、温度控制精度：SD≤0.2℃</w:t>
            </w: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br w:type="textWrapping"/>
            </w: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t xml:space="preserve">3、衍生技术：反应盘管，内径不大于0.25 mm以降低流动阻力，新型PFA材质 </w:t>
            </w: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br w:type="textWrapping"/>
            </w: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t>4、茚三酮衍生试剂存放：试剂分开放置，常温即可稳定存放，无需4℃低温冷藏，常温保存时间＞壹年。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369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00" w:lineRule="exact"/>
              <w:jc w:val="center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</w:pPr>
          </w:p>
        </w:tc>
        <w:tc>
          <w:tcPr>
            <w:tcW w:w="9314" w:type="dxa"/>
            <w:tcBorders>
              <w:top w:val="single" w:color="000000" w:sz="4" w:space="0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kern w:val="2"/>
                <w:sz w:val="18"/>
                <w:szCs w:val="18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t>简体中文版操作界面，带中文在线帮助系统和中文说明书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369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00" w:lineRule="exact"/>
              <w:jc w:val="center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</w:pPr>
          </w:p>
        </w:tc>
        <w:tc>
          <w:tcPr>
            <w:tcW w:w="9314" w:type="dxa"/>
            <w:tcBorders>
              <w:top w:val="single" w:color="000000" w:sz="4" w:space="0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kern w:val="2"/>
                <w:sz w:val="18"/>
                <w:szCs w:val="18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t>一个软件可完全控制仪器各相关组件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369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00" w:lineRule="exact"/>
              <w:jc w:val="center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</w:pPr>
          </w:p>
        </w:tc>
        <w:tc>
          <w:tcPr>
            <w:tcW w:w="9314" w:type="dxa"/>
            <w:tcBorders>
              <w:top w:val="single" w:color="000000" w:sz="4" w:space="0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kern w:val="2"/>
                <w:sz w:val="18"/>
                <w:szCs w:val="18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t>可双通道采集数据，适用于氨基酸分析双波长数据采集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369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00" w:lineRule="exact"/>
              <w:jc w:val="center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</w:pPr>
          </w:p>
        </w:tc>
        <w:tc>
          <w:tcPr>
            <w:tcW w:w="9314" w:type="dxa"/>
            <w:tcBorders>
              <w:top w:val="single" w:color="000000" w:sz="4" w:space="0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kern w:val="2"/>
                <w:sz w:val="18"/>
                <w:szCs w:val="18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t>分离柱：</w:t>
            </w: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br w:type="textWrapping"/>
            </w: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t>1、填料粒径≤5μm，保证超高的理论塔板数，从而拥有超高分离效果（须提供官网或彩页等证明材料）</w:t>
            </w: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br w:type="textWrapping"/>
            </w: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t>2、规格：4.0 mm I.D. ×150 mm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369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00" w:lineRule="exact"/>
              <w:jc w:val="center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</w:pPr>
          </w:p>
        </w:tc>
        <w:tc>
          <w:tcPr>
            <w:tcW w:w="9314" w:type="dxa"/>
            <w:tcBorders>
              <w:top w:val="single" w:color="000000" w:sz="4" w:space="0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kern w:val="2"/>
                <w:sz w:val="18"/>
                <w:szCs w:val="18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t>峰面积重现性：全部水解氨基酸 RSD≤0.5%，甘氨酸(Gly)＜0.5%，组氨酸(His)＜0.5%（需提供第三方计量机构出具的检测报告）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369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00" w:lineRule="exact"/>
              <w:jc w:val="center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</w:pPr>
          </w:p>
        </w:tc>
        <w:tc>
          <w:tcPr>
            <w:tcW w:w="9314" w:type="dxa"/>
            <w:tcBorders>
              <w:top w:val="single" w:color="000000" w:sz="4" w:space="0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kern w:val="2"/>
                <w:sz w:val="18"/>
                <w:szCs w:val="18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t>检出限：全部＜3pmol (S/N＝2)，Asp≤2.5pmol， His≤1pmol（需提供第三方计量机构出具的检测报告）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369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00" w:lineRule="exact"/>
              <w:jc w:val="center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</w:pPr>
          </w:p>
        </w:tc>
        <w:tc>
          <w:tcPr>
            <w:tcW w:w="9314" w:type="dxa"/>
            <w:tcBorders>
              <w:top w:val="single" w:color="000000" w:sz="4" w:space="0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kern w:val="2"/>
                <w:sz w:val="18"/>
                <w:szCs w:val="18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t>分离度：全部水解氨基酸≥98% (平均) ，苏氨酸/丝氨酸 Thr-Ser100%, 甘氨酸/丙氨酸 Gly-Ala 90% （需提供第三方计量机构出具的检测报告）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369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00" w:lineRule="exact"/>
              <w:jc w:val="center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</w:pPr>
          </w:p>
        </w:tc>
        <w:tc>
          <w:tcPr>
            <w:tcW w:w="9314" w:type="dxa"/>
            <w:tcBorders>
              <w:top w:val="single" w:color="000000" w:sz="4" w:space="0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kern w:val="2"/>
                <w:sz w:val="18"/>
                <w:szCs w:val="18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t>▲仪器采用分体式模块化设计，可以作为四元梯度液相色谱仪使用，扩展性高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369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00" w:lineRule="exact"/>
              <w:jc w:val="center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</w:pPr>
          </w:p>
        </w:tc>
        <w:tc>
          <w:tcPr>
            <w:tcW w:w="931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kern w:val="2"/>
                <w:sz w:val="18"/>
                <w:szCs w:val="18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t>保留时间重现性：全部水解氨基酸 RSD≤0.1%， 精氨酸(Arg) 0.1%（需提供第三方计量机构出具的检测报告）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369" w:type="dxa"/>
            <w:tcBorders>
              <w:left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00" w:lineRule="exact"/>
              <w:jc w:val="center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申购学院</w:t>
            </w:r>
          </w:p>
        </w:tc>
        <w:tc>
          <w:tcPr>
            <w:tcW w:w="931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华南农业大学</w:t>
            </w:r>
            <w:r>
              <w:rPr>
                <w:rFonts w:hint="eastAsia" w:ascii="仿宋_GB2312" w:eastAsia="仿宋_GB2312"/>
                <w:b/>
                <w:bCs/>
                <w:sz w:val="24"/>
                <w:szCs w:val="24"/>
                <w:lang w:val="en-US" w:eastAsia="zh-CN"/>
              </w:rPr>
              <w:t>动物科学</w:t>
            </w: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学院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369" w:type="dxa"/>
            <w:tcBorders>
              <w:left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00" w:lineRule="exact"/>
              <w:jc w:val="center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预算金额</w:t>
            </w:r>
          </w:p>
        </w:tc>
        <w:tc>
          <w:tcPr>
            <w:tcW w:w="931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  <w:lang w:val="en-US" w:eastAsia="zh-CN"/>
              </w:rPr>
              <w:t>人民币：44</w:t>
            </w: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万元/台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1369" w:type="dxa"/>
            <w:tcBorders>
              <w:left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00" w:lineRule="exact"/>
              <w:jc w:val="center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论证结果</w:t>
            </w:r>
          </w:p>
        </w:tc>
        <w:tc>
          <w:tcPr>
            <w:tcW w:w="9314" w:type="dxa"/>
            <w:tcBorders>
              <w:top w:val="single" w:color="000000" w:sz="4" w:space="0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拟同意购买</w:t>
            </w:r>
          </w:p>
        </w:tc>
      </w:tr>
    </w:tbl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00" w:lineRule="exact"/>
        <w:rPr>
          <w:rFonts w:hint="eastAsia" w:ascii="仿宋_GB2312" w:eastAsia="仿宋_GB2312"/>
          <w:sz w:val="32"/>
          <w:szCs w:val="32"/>
          <w:lang w:val="en-US" w:eastAsia="zh-CN"/>
        </w:rPr>
      </w:pPr>
    </w:p>
    <w:p>
      <w:pPr>
        <w:widowControl/>
        <w:shd w:val="clear" w:color="auto" w:fill="FFFFFF"/>
        <w:spacing w:line="360" w:lineRule="auto"/>
        <w:jc w:val="left"/>
        <w:rPr>
          <w:rFonts w:ascii="仿宋_GB2312" w:eastAsia="仿宋_GB2312"/>
          <w:sz w:val="32"/>
          <w:szCs w:val="32"/>
        </w:rPr>
      </w:pPr>
      <w:bookmarkStart w:id="0" w:name="_GoBack"/>
      <w:bookmarkEnd w:id="0"/>
    </w:p>
    <w:sectPr>
      <w:pgSz w:w="11906" w:h="16838"/>
      <w:pgMar w:top="476" w:right="556" w:bottom="476" w:left="556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ヒラギノ角ゴ Pro W3">
    <w:altName w:val="MS Mincho"/>
    <w:panose1 w:val="00000000000000000000"/>
    <w:charset w:val="80"/>
    <w:family w:val="swiss"/>
    <w:pitch w:val="default"/>
    <w:sig w:usb0="00000000" w:usb1="00000000" w:usb2="00000012" w:usb3="00000000" w:csb0="0002000D" w:csb1="0000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00" w:usb3="00000000" w:csb0="00040000" w:csb1="00000000"/>
  </w:font>
  <w:font w:name="楷体_GB2312">
    <w:altName w:val="楷体"/>
    <w:panose1 w:val="02010609030101010101"/>
    <w:charset w:val="86"/>
    <w:family w:val="auto"/>
    <w:pitch w:val="default"/>
    <w:sig w:usb0="00000000" w:usb1="00000000" w:usb2="0000000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MS Mincho">
    <w:panose1 w:val="02020609040205080304"/>
    <w:charset w:val="80"/>
    <w:family w:val="auto"/>
    <w:pitch w:val="default"/>
    <w:sig w:usb0="A00002BF" w:usb1="68C7FCFB" w:usb2="00000010" w:usb3="00000000" w:csb0="4002009F" w:csb1="DFD7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NjG3tLQEMc3MlHSUglOLizPz80AKDGsBuNtKWSwAAAA="/>
    <w:docVar w:name="commondata" w:val="eyJoZGlkIjoiZjYwMGEwMDJiZTk0YmQ5MWFiMmViMzRkZWYxNGYyYWQifQ=="/>
  </w:docVars>
  <w:rsids>
    <w:rsidRoot w:val="00BD5537"/>
    <w:rsid w:val="0035429D"/>
    <w:rsid w:val="0039024E"/>
    <w:rsid w:val="0039779B"/>
    <w:rsid w:val="00604F2D"/>
    <w:rsid w:val="006337A6"/>
    <w:rsid w:val="00804E0D"/>
    <w:rsid w:val="00821997"/>
    <w:rsid w:val="008A0535"/>
    <w:rsid w:val="00942DCD"/>
    <w:rsid w:val="009857E7"/>
    <w:rsid w:val="00BD5537"/>
    <w:rsid w:val="00C37F4B"/>
    <w:rsid w:val="00C77E33"/>
    <w:rsid w:val="00CA732B"/>
    <w:rsid w:val="00D21B36"/>
    <w:rsid w:val="00EB5077"/>
    <w:rsid w:val="1A5C68A4"/>
    <w:rsid w:val="1D730340"/>
    <w:rsid w:val="20F74D8A"/>
    <w:rsid w:val="2BEF4671"/>
    <w:rsid w:val="392F0ADB"/>
    <w:rsid w:val="58875731"/>
    <w:rsid w:val="5D471CF8"/>
    <w:rsid w:val="654B32F2"/>
    <w:rsid w:val="6CBF3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List Paragraph"/>
    <w:basedOn w:val="1"/>
    <w:qFormat/>
    <w:uiPriority w:val="34"/>
    <w:pPr>
      <w:ind w:firstLine="420" w:firstLineChars="200"/>
      <w:jc w:val="left"/>
    </w:pPr>
  </w:style>
  <w:style w:type="character" w:customStyle="1" w:styleId="7">
    <w:name w:val="页眉 字符"/>
    <w:basedOn w:val="5"/>
    <w:link w:val="3"/>
    <w:qFormat/>
    <w:uiPriority w:val="99"/>
    <w:rPr>
      <w:sz w:val="18"/>
      <w:szCs w:val="18"/>
    </w:rPr>
  </w:style>
  <w:style w:type="character" w:customStyle="1" w:styleId="8">
    <w:name w:val="页脚 字符"/>
    <w:basedOn w:val="5"/>
    <w:link w:val="2"/>
    <w:qFormat/>
    <w:uiPriority w:val="99"/>
    <w:rPr>
      <w:sz w:val="18"/>
      <w:szCs w:val="18"/>
    </w:rPr>
  </w:style>
  <w:style w:type="paragraph" w:customStyle="1" w:styleId="9">
    <w:name w:val="正文 A"/>
    <w:qFormat/>
    <w:uiPriority w:val="0"/>
    <w:rPr>
      <w:rFonts w:ascii="Arial" w:hAnsi="Arial" w:eastAsia="ヒラギノ角ゴ Pro W3" w:cs="Times New Roman"/>
      <w:color w:val="000000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767</Words>
  <Characters>952</Characters>
  <Lines>8</Lines>
  <Paragraphs>2</Paragraphs>
  <TotalTime>0</TotalTime>
  <ScaleCrop>false</ScaleCrop>
  <LinksUpToDate>false</LinksUpToDate>
  <CharactersWithSpaces>955</CharactersWithSpaces>
  <Application>WPS Office_11.1.0.1298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7-08T07:38:00Z</dcterms:created>
  <dc:creator>3b</dc:creator>
  <cp:lastModifiedBy>梁旦成</cp:lastModifiedBy>
  <dcterms:modified xsi:type="dcterms:W3CDTF">2023-03-01T08:49:33Z</dcterms:modified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980</vt:lpwstr>
  </property>
  <property fmtid="{D5CDD505-2E9C-101B-9397-08002B2CF9AE}" pid="3" name="ICV">
    <vt:lpwstr>8067EA1849474C2EB8F9802F60166B7B</vt:lpwstr>
  </property>
</Properties>
</file>